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23512" w14:textId="5EE9C0B4" w:rsidR="006537D3" w:rsidRDefault="00600756" w:rsidP="00493E7F">
      <w:pPr>
        <w:pBdr>
          <w:bottom w:val="single" w:sz="6" w:space="1" w:color="auto"/>
        </w:pBd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r w:rsidR="007A78D6">
        <w:rPr>
          <w:sz w:val="24"/>
          <w:szCs w:val="24"/>
        </w:rPr>
        <w:t>Shivam Tiwar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Roll No: </w:t>
      </w:r>
      <w:r w:rsidR="007A78D6">
        <w:rPr>
          <w:sz w:val="24"/>
          <w:szCs w:val="24"/>
        </w:rPr>
        <w:t>5117060</w:t>
      </w:r>
    </w:p>
    <w:p w14:paraId="38A52A71" w14:textId="06614E78" w:rsidR="00600756" w:rsidRDefault="00E27C8E" w:rsidP="00493E7F">
      <w:pPr>
        <w:jc w:val="center"/>
        <w:rPr>
          <w:sz w:val="24"/>
          <w:szCs w:val="24"/>
        </w:rPr>
      </w:pPr>
      <w:r>
        <w:rPr>
          <w:sz w:val="24"/>
          <w:szCs w:val="24"/>
        </w:rPr>
        <w:t>Experiment 5</w:t>
      </w:r>
    </w:p>
    <w:p w14:paraId="5E0BF2C9" w14:textId="5BB16728" w:rsidR="00E27C8E" w:rsidRDefault="00E27C8E" w:rsidP="00493E7F">
      <w:pPr>
        <w:jc w:val="both"/>
        <w:rPr>
          <w:sz w:val="24"/>
          <w:szCs w:val="24"/>
        </w:rPr>
      </w:pPr>
      <w:r w:rsidRPr="00E27C8E">
        <w:rPr>
          <w:b/>
          <w:bCs/>
          <w:sz w:val="24"/>
          <w:szCs w:val="24"/>
        </w:rPr>
        <w:t xml:space="preserve">Aim: </w:t>
      </w:r>
      <w:r w:rsidRPr="00E27C8E">
        <w:rPr>
          <w:sz w:val="24"/>
          <w:szCs w:val="24"/>
        </w:rPr>
        <w:t>To demonstrate and implement IAAS service using AWS (Use t</w:t>
      </w:r>
      <w:proofErr w:type="gramStart"/>
      <w:r w:rsidRPr="00E27C8E">
        <w:rPr>
          <w:sz w:val="24"/>
          <w:szCs w:val="24"/>
        </w:rPr>
        <w:t>2.Micro</w:t>
      </w:r>
      <w:proofErr w:type="gramEnd"/>
      <w:r w:rsidRPr="00E27C8E">
        <w:rPr>
          <w:sz w:val="24"/>
          <w:szCs w:val="24"/>
        </w:rPr>
        <w:t xml:space="preserve"> (Free tier</w:t>
      </w:r>
      <w:r>
        <w:rPr>
          <w:sz w:val="24"/>
          <w:szCs w:val="24"/>
        </w:rPr>
        <w:t xml:space="preserve"> </w:t>
      </w:r>
      <w:r w:rsidRPr="00E27C8E">
        <w:rPr>
          <w:sz w:val="24"/>
          <w:szCs w:val="24"/>
        </w:rPr>
        <w:t>eligible) (instance only).</w:t>
      </w:r>
    </w:p>
    <w:p w14:paraId="3FCF5BCC" w14:textId="2769B863" w:rsidR="00E27C8E" w:rsidRDefault="00E27C8E" w:rsidP="00493E7F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eps:</w:t>
      </w:r>
    </w:p>
    <w:p w14:paraId="1DD37453" w14:textId="54452FBB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Login to AWS portal and Select EC2 service from admin console</w:t>
      </w:r>
      <w:r>
        <w:rPr>
          <w:sz w:val="24"/>
          <w:szCs w:val="24"/>
        </w:rPr>
        <w:t>.</w:t>
      </w:r>
    </w:p>
    <w:p w14:paraId="7D44FC36" w14:textId="490E2FE8" w:rsidR="00E27C8E" w:rsidRDefault="00493E7F" w:rsidP="00493E7F">
      <w:pPr>
        <w:pStyle w:val="ListParagraph"/>
        <w:ind w:left="90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15BFE9B7" wp14:editId="3ABD63C1">
            <wp:extent cx="6645910" cy="34163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3907" b="4706"/>
                    <a:stretch/>
                  </pic:blipFill>
                  <pic:spPr bwMode="auto">
                    <a:xfrm>
                      <a:off x="0" y="0"/>
                      <a:ext cx="6645910" cy="341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0C0A1" w14:textId="77777777" w:rsidR="00F256E8" w:rsidRDefault="00F256E8" w:rsidP="00493E7F">
      <w:pPr>
        <w:pStyle w:val="ListParagraph"/>
        <w:ind w:left="90"/>
        <w:jc w:val="both"/>
        <w:rPr>
          <w:sz w:val="24"/>
          <w:szCs w:val="24"/>
        </w:rPr>
      </w:pPr>
    </w:p>
    <w:p w14:paraId="29FDAC85" w14:textId="72AA4B74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The EC2 resource page will appear which will show you the summary of instances. Now click on</w:t>
      </w:r>
      <w:r>
        <w:rPr>
          <w:sz w:val="24"/>
          <w:szCs w:val="24"/>
        </w:rPr>
        <w:t xml:space="preserve"> </w:t>
      </w:r>
      <w:r w:rsidRPr="00E27C8E">
        <w:rPr>
          <w:sz w:val="24"/>
          <w:szCs w:val="24"/>
        </w:rPr>
        <w:t>launch instance to select the VM instance type</w:t>
      </w:r>
      <w:r>
        <w:rPr>
          <w:sz w:val="24"/>
          <w:szCs w:val="24"/>
        </w:rPr>
        <w:t>.</w:t>
      </w:r>
    </w:p>
    <w:p w14:paraId="0A1D931C" w14:textId="3DB1D051" w:rsidR="00493E7F" w:rsidRDefault="00493E7F" w:rsidP="00493E7F">
      <w:pPr>
        <w:pStyle w:val="ListParagraph"/>
        <w:ind w:left="90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991949B" wp14:editId="02CA8904">
            <wp:extent cx="6645910" cy="35560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4875"/>
                    <a:stretch/>
                  </pic:blipFill>
                  <pic:spPr bwMode="auto">
                    <a:xfrm>
                      <a:off x="0" y="0"/>
                      <a:ext cx="6645910" cy="35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A7242" w14:textId="77777777" w:rsidR="00F256E8" w:rsidRDefault="00F256E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581CDB5" w14:textId="5C1F77F9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lastRenderedPageBreak/>
        <w:t>Select the operating system type in AMI format. In this example we have selected Windows</w:t>
      </w:r>
      <w:r>
        <w:rPr>
          <w:sz w:val="24"/>
          <w:szCs w:val="24"/>
        </w:rPr>
        <w:t xml:space="preserve"> </w:t>
      </w:r>
      <w:r w:rsidRPr="00E27C8E">
        <w:rPr>
          <w:sz w:val="24"/>
          <w:szCs w:val="24"/>
        </w:rPr>
        <w:t>server instance which is eligible for free tier and click on Next.</w:t>
      </w:r>
    </w:p>
    <w:p w14:paraId="5497CA3E" w14:textId="6E3F4F62" w:rsidR="00493E7F" w:rsidRPr="00493E7F" w:rsidRDefault="00493E7F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0DD54DFA" wp14:editId="02D4A656">
            <wp:extent cx="6645910" cy="35433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5215"/>
                    <a:stretch/>
                  </pic:blipFill>
                  <pic:spPr bwMode="auto">
                    <a:xfrm>
                      <a:off x="0" y="0"/>
                      <a:ext cx="6645910" cy="354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41D415" w14:textId="32FDD1D6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Now select the hardware type for Virtual machine. In this example we have selected free tier</w:t>
      </w:r>
      <w:r>
        <w:rPr>
          <w:sz w:val="24"/>
          <w:szCs w:val="24"/>
        </w:rPr>
        <w:t xml:space="preserve"> </w:t>
      </w:r>
      <w:r w:rsidRPr="00E27C8E">
        <w:rPr>
          <w:sz w:val="24"/>
          <w:szCs w:val="24"/>
        </w:rPr>
        <w:t>eligible General-purpose hardware and click on Next.</w:t>
      </w:r>
    </w:p>
    <w:p w14:paraId="4E67D91C" w14:textId="16C7481C" w:rsidR="00493E7F" w:rsidRPr="00493E7F" w:rsidRDefault="00493E7F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76260A46" wp14:editId="63DA4DE0">
            <wp:extent cx="6645910" cy="35687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535"/>
                    <a:stretch/>
                  </pic:blipFill>
                  <pic:spPr bwMode="auto">
                    <a:xfrm>
                      <a:off x="0" y="0"/>
                      <a:ext cx="6645910" cy="356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042094" w14:textId="77777777" w:rsidR="00F256E8" w:rsidRDefault="00F256E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988330" w14:textId="74FAC929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Now specify the instance details like Number of instances, networking options like VPC, Subnet</w:t>
      </w:r>
      <w:r>
        <w:rPr>
          <w:sz w:val="24"/>
          <w:szCs w:val="24"/>
        </w:rPr>
        <w:t xml:space="preserve"> or</w:t>
      </w:r>
      <w:r w:rsidRPr="00E27C8E">
        <w:rPr>
          <w:sz w:val="24"/>
          <w:szCs w:val="24"/>
        </w:rPr>
        <w:t xml:space="preserve"> </w:t>
      </w:r>
      <w:r>
        <w:rPr>
          <w:sz w:val="24"/>
          <w:szCs w:val="24"/>
        </w:rPr>
        <w:t>DHCP</w:t>
      </w:r>
      <w:r w:rsidRPr="00E27C8E">
        <w:rPr>
          <w:sz w:val="24"/>
          <w:szCs w:val="24"/>
        </w:rPr>
        <w:t xml:space="preserve"> public IP etc. and click on Next.</w:t>
      </w:r>
    </w:p>
    <w:p w14:paraId="62F3C513" w14:textId="3D62C32E" w:rsidR="00493E7F" w:rsidRDefault="00493E7F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71DB9EBD" wp14:editId="27CAEBD3">
            <wp:extent cx="6645910" cy="35496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5044"/>
                    <a:stretch/>
                  </pic:blipFill>
                  <pic:spPr bwMode="auto">
                    <a:xfrm>
                      <a:off x="0" y="0"/>
                      <a:ext cx="6645910" cy="3549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E68764" w14:textId="77777777" w:rsidR="00F256E8" w:rsidRPr="00493E7F" w:rsidRDefault="00F256E8" w:rsidP="00493E7F">
      <w:pPr>
        <w:jc w:val="both"/>
        <w:rPr>
          <w:sz w:val="24"/>
          <w:szCs w:val="24"/>
        </w:rPr>
      </w:pPr>
    </w:p>
    <w:p w14:paraId="7F80B523" w14:textId="2EC5D6D2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Specify the storage space for VM and click on Next. Click on Add tag to specify VM Name and click on Next.</w:t>
      </w:r>
      <w:r w:rsidRPr="00E27C8E">
        <w:t xml:space="preserve"> </w:t>
      </w:r>
      <w:r w:rsidRPr="00E27C8E">
        <w:rPr>
          <w:sz w:val="24"/>
          <w:szCs w:val="24"/>
        </w:rPr>
        <w:t xml:space="preserve">Configure security group to provide access to VM using different </w:t>
      </w:r>
      <w:proofErr w:type="spellStart"/>
      <w:proofErr w:type="gramStart"/>
      <w:r w:rsidRPr="00E27C8E">
        <w:rPr>
          <w:sz w:val="24"/>
          <w:szCs w:val="24"/>
        </w:rPr>
        <w:t>protocols.In</w:t>
      </w:r>
      <w:proofErr w:type="spellEnd"/>
      <w:proofErr w:type="gramEnd"/>
      <w:r w:rsidRPr="00E27C8E">
        <w:rPr>
          <w:sz w:val="24"/>
          <w:szCs w:val="24"/>
        </w:rPr>
        <w:t xml:space="preserve"> this example we</w:t>
      </w:r>
      <w:r>
        <w:rPr>
          <w:sz w:val="24"/>
          <w:szCs w:val="24"/>
        </w:rPr>
        <w:t xml:space="preserve"> </w:t>
      </w:r>
      <w:r w:rsidRPr="00E27C8E">
        <w:rPr>
          <w:sz w:val="24"/>
          <w:szCs w:val="24"/>
        </w:rPr>
        <w:t>have selected default RDP protocol.</w:t>
      </w:r>
    </w:p>
    <w:p w14:paraId="76CEEF9B" w14:textId="60C3A45B" w:rsidR="00493E7F" w:rsidRPr="00493E7F" w:rsidRDefault="00493E7F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4C8519E3" wp14:editId="03C4A13F">
            <wp:extent cx="6645910" cy="35687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535"/>
                    <a:stretch/>
                  </pic:blipFill>
                  <pic:spPr bwMode="auto">
                    <a:xfrm>
                      <a:off x="0" y="0"/>
                      <a:ext cx="6645910" cy="356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7CC1F7" w14:textId="77777777" w:rsidR="00493E7F" w:rsidRDefault="00493E7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05DE3D5" w14:textId="055B23E5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Now Review the instance and click on Launch button</w:t>
      </w:r>
      <w:r>
        <w:rPr>
          <w:sz w:val="24"/>
          <w:szCs w:val="24"/>
        </w:rPr>
        <w:t>.</w:t>
      </w:r>
    </w:p>
    <w:p w14:paraId="797E2CCF" w14:textId="76E4CC56" w:rsidR="00493E7F" w:rsidRDefault="00493E7F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7569BC33" wp14:editId="7EBBCAAC">
            <wp:extent cx="6645910" cy="358648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4060"/>
                    <a:stretch/>
                  </pic:blipFill>
                  <pic:spPr bwMode="auto">
                    <a:xfrm>
                      <a:off x="0" y="0"/>
                      <a:ext cx="6645910" cy="358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7FE43F" w14:textId="77777777" w:rsidR="00F256E8" w:rsidRPr="00493E7F" w:rsidRDefault="00F256E8" w:rsidP="00493E7F">
      <w:pPr>
        <w:jc w:val="both"/>
        <w:rPr>
          <w:sz w:val="24"/>
          <w:szCs w:val="24"/>
        </w:rPr>
      </w:pPr>
    </w:p>
    <w:p w14:paraId="4A1E0724" w14:textId="1129D5EF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 xml:space="preserve">Now to secure VM instance, </w:t>
      </w:r>
      <w:proofErr w:type="gramStart"/>
      <w:r w:rsidRPr="00E27C8E">
        <w:rPr>
          <w:sz w:val="24"/>
          <w:szCs w:val="24"/>
        </w:rPr>
        <w:t>Encrypt</w:t>
      </w:r>
      <w:proofErr w:type="gramEnd"/>
      <w:r w:rsidRPr="00E27C8E">
        <w:rPr>
          <w:sz w:val="24"/>
          <w:szCs w:val="24"/>
        </w:rPr>
        <w:t xml:space="preserve"> it using public key and create a private key pair to decrypt</w:t>
      </w:r>
      <w:r>
        <w:rPr>
          <w:sz w:val="24"/>
          <w:szCs w:val="24"/>
        </w:rPr>
        <w:t xml:space="preserve"> </w:t>
      </w:r>
      <w:r w:rsidRPr="00E27C8E">
        <w:rPr>
          <w:sz w:val="24"/>
          <w:szCs w:val="24"/>
        </w:rPr>
        <w:t>that. Here specify key pair name and download key pair.</w:t>
      </w:r>
    </w:p>
    <w:p w14:paraId="0D00E3F4" w14:textId="2AA84934" w:rsidR="00493E7F" w:rsidRPr="00493E7F" w:rsidRDefault="00493E7F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150D1128" wp14:editId="6B97B8B7">
            <wp:extent cx="6645910" cy="35458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5147"/>
                    <a:stretch/>
                  </pic:blipFill>
                  <pic:spPr bwMode="auto">
                    <a:xfrm>
                      <a:off x="0" y="0"/>
                      <a:ext cx="6645910" cy="3545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12111" w14:textId="77777777" w:rsidR="00F256E8" w:rsidRDefault="00F256E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9D0AD9F" w14:textId="3F641908" w:rsidR="00493E7F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Now from summary page click on View instance to see the instance state. Afte</w:t>
      </w:r>
      <w:r w:rsidR="00493E7F">
        <w:rPr>
          <w:sz w:val="24"/>
          <w:szCs w:val="24"/>
        </w:rPr>
        <w:t>r</w:t>
      </w:r>
      <w:r w:rsidRPr="00E27C8E">
        <w:rPr>
          <w:sz w:val="24"/>
          <w:szCs w:val="24"/>
        </w:rPr>
        <w:t xml:space="preserve"> some </w:t>
      </w:r>
      <w:proofErr w:type="gramStart"/>
      <w:r w:rsidRPr="00E27C8E">
        <w:rPr>
          <w:sz w:val="24"/>
          <w:szCs w:val="24"/>
        </w:rPr>
        <w:t>time</w:t>
      </w:r>
      <w:proofErr w:type="gramEnd"/>
      <w:r w:rsidRPr="00E27C8E">
        <w:rPr>
          <w:sz w:val="24"/>
          <w:szCs w:val="24"/>
        </w:rPr>
        <w:t xml:space="preserve"> you</w:t>
      </w:r>
      <w:r>
        <w:rPr>
          <w:sz w:val="24"/>
          <w:szCs w:val="24"/>
        </w:rPr>
        <w:t xml:space="preserve"> </w:t>
      </w:r>
      <w:r w:rsidRPr="00E27C8E">
        <w:rPr>
          <w:sz w:val="24"/>
          <w:szCs w:val="24"/>
        </w:rPr>
        <w:t>will see the running instance of your VM.</w:t>
      </w:r>
    </w:p>
    <w:p w14:paraId="2A7639AD" w14:textId="553933EB" w:rsidR="00493E7F" w:rsidRDefault="00493E7F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71D8B8D6" wp14:editId="2C4773BF">
            <wp:extent cx="6645910" cy="358648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4060"/>
                    <a:stretch/>
                  </pic:blipFill>
                  <pic:spPr bwMode="auto">
                    <a:xfrm>
                      <a:off x="0" y="0"/>
                      <a:ext cx="6645910" cy="358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89A194" w14:textId="77777777" w:rsidR="00F256E8" w:rsidRPr="00493E7F" w:rsidRDefault="00F256E8" w:rsidP="00493E7F">
      <w:pPr>
        <w:jc w:val="both"/>
        <w:rPr>
          <w:sz w:val="24"/>
          <w:szCs w:val="24"/>
        </w:rPr>
      </w:pPr>
    </w:p>
    <w:p w14:paraId="38A343E1" w14:textId="729B3D0D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Now Click on Connect to get the password for VM to access it over RDP protocol.</w:t>
      </w:r>
    </w:p>
    <w:p w14:paraId="4881FF9A" w14:textId="6CE182BD" w:rsidR="00493E7F" w:rsidRPr="00493E7F" w:rsidRDefault="00493E7F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22616F6B" wp14:editId="20D92CB4">
            <wp:extent cx="6645910" cy="35712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4467"/>
                    <a:stretch/>
                  </pic:blipFill>
                  <pic:spPr bwMode="auto">
                    <a:xfrm>
                      <a:off x="0" y="0"/>
                      <a:ext cx="6645910" cy="357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8A19B" w14:textId="77777777" w:rsidR="00F256E8" w:rsidRDefault="00F256E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3ED21B1" w14:textId="5108711F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Select the downloaded key pair file to decrypt the password.</w:t>
      </w:r>
    </w:p>
    <w:p w14:paraId="51838E48" w14:textId="368C8E00" w:rsidR="00493E7F" w:rsidRDefault="00284359" w:rsidP="00493E7F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13B412E0" wp14:editId="207EFE7F">
            <wp:extent cx="6645910" cy="358648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4060"/>
                    <a:stretch/>
                  </pic:blipFill>
                  <pic:spPr bwMode="auto">
                    <a:xfrm>
                      <a:off x="0" y="0"/>
                      <a:ext cx="6645910" cy="358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3075E8" w14:textId="77777777" w:rsidR="00F256E8" w:rsidRPr="00493E7F" w:rsidRDefault="00F256E8" w:rsidP="00493E7F">
      <w:pPr>
        <w:jc w:val="both"/>
        <w:rPr>
          <w:sz w:val="24"/>
          <w:szCs w:val="24"/>
        </w:rPr>
      </w:pPr>
    </w:p>
    <w:p w14:paraId="6BDC54C1" w14:textId="42F61565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Now connect the instance using RDP tool by using I</w:t>
      </w:r>
      <w:r>
        <w:rPr>
          <w:sz w:val="24"/>
          <w:szCs w:val="24"/>
        </w:rPr>
        <w:t xml:space="preserve">P </w:t>
      </w:r>
      <w:r w:rsidRPr="00E27C8E">
        <w:rPr>
          <w:sz w:val="24"/>
          <w:szCs w:val="24"/>
        </w:rPr>
        <w:t>address/DNS, username and Password</w:t>
      </w:r>
      <w:r>
        <w:rPr>
          <w:sz w:val="24"/>
          <w:szCs w:val="24"/>
        </w:rPr>
        <w:t xml:space="preserve"> </w:t>
      </w:r>
      <w:r w:rsidRPr="00E27C8E">
        <w:rPr>
          <w:sz w:val="24"/>
          <w:szCs w:val="24"/>
        </w:rPr>
        <w:t>decrypted in last step.</w:t>
      </w:r>
    </w:p>
    <w:p w14:paraId="7D3DC1C4" w14:textId="7EC73149" w:rsidR="00284359" w:rsidRPr="00284359" w:rsidRDefault="00284359" w:rsidP="0028435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39188778" wp14:editId="6D90030C">
            <wp:extent cx="6645910" cy="356616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4603"/>
                    <a:stretch/>
                  </pic:blipFill>
                  <pic:spPr bwMode="auto">
                    <a:xfrm>
                      <a:off x="0" y="0"/>
                      <a:ext cx="6645910" cy="3566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E98D4" w14:textId="77777777" w:rsidR="00F256E8" w:rsidRDefault="00F256E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1AE52A1" w14:textId="6328324D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Once you click on connect, you will see the running Windows virtual machine as shown below.</w:t>
      </w:r>
    </w:p>
    <w:p w14:paraId="34B2787A" w14:textId="68D9C339" w:rsidR="00284359" w:rsidRDefault="00284359" w:rsidP="0028435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2D8023C1" wp14:editId="3EFBBDC4">
            <wp:extent cx="6645910" cy="373824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3431E" w14:textId="77777777" w:rsidR="00F256E8" w:rsidRPr="00284359" w:rsidRDefault="00F256E8" w:rsidP="00284359">
      <w:pPr>
        <w:jc w:val="both"/>
        <w:rPr>
          <w:sz w:val="24"/>
          <w:szCs w:val="24"/>
        </w:rPr>
      </w:pPr>
    </w:p>
    <w:p w14:paraId="3E89ECA2" w14:textId="5AABEB55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>You can shut down instance by selecting instance state followed by stop</w:t>
      </w:r>
      <w:r>
        <w:rPr>
          <w:sz w:val="24"/>
          <w:szCs w:val="24"/>
        </w:rPr>
        <w:t>.</w:t>
      </w:r>
    </w:p>
    <w:p w14:paraId="107001A2" w14:textId="3D9FA6F5" w:rsidR="00284359" w:rsidRPr="00284359" w:rsidRDefault="00F256E8" w:rsidP="0028435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30D4E8F6" wp14:editId="221C0A15">
            <wp:extent cx="6645910" cy="358648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4060"/>
                    <a:stretch/>
                  </pic:blipFill>
                  <pic:spPr bwMode="auto">
                    <a:xfrm>
                      <a:off x="0" y="0"/>
                      <a:ext cx="6645910" cy="358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070C2" w14:textId="77777777" w:rsidR="00F256E8" w:rsidRDefault="00F256E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71AA9BD" w14:textId="34D28E78" w:rsidR="00E27C8E" w:rsidRDefault="00E27C8E" w:rsidP="00493E7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27C8E">
        <w:rPr>
          <w:sz w:val="24"/>
          <w:szCs w:val="24"/>
        </w:rPr>
        <w:t xml:space="preserve">You can delete the instance permanently by selecting instance state followed by </w:t>
      </w:r>
      <w:r w:rsidR="00F256E8">
        <w:rPr>
          <w:sz w:val="24"/>
          <w:szCs w:val="24"/>
        </w:rPr>
        <w:t>terminate</w:t>
      </w:r>
      <w:r>
        <w:rPr>
          <w:sz w:val="24"/>
          <w:szCs w:val="24"/>
        </w:rPr>
        <w:t>.</w:t>
      </w:r>
    </w:p>
    <w:p w14:paraId="36399D63" w14:textId="5B57A1CA" w:rsidR="00B556A1" w:rsidRPr="00F256E8" w:rsidRDefault="00F256E8" w:rsidP="00F256E8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4FCF4A45" wp14:editId="176A17CB">
            <wp:extent cx="6645910" cy="3576320"/>
            <wp:effectExtent l="0" t="0" r="254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4332"/>
                    <a:stretch/>
                  </pic:blipFill>
                  <pic:spPr bwMode="auto">
                    <a:xfrm>
                      <a:off x="0" y="0"/>
                      <a:ext cx="6645910" cy="3576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556A1" w:rsidRPr="00F256E8" w:rsidSect="00600756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1328C5"/>
    <w:multiLevelType w:val="hybridMultilevel"/>
    <w:tmpl w:val="788C2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sDQ1NjczMTQwMDRV0lEKTi0uzszPAykwrAUAD3AtMiwAAAA="/>
  </w:docVars>
  <w:rsids>
    <w:rsidRoot w:val="00600756"/>
    <w:rsid w:val="00284359"/>
    <w:rsid w:val="00355B90"/>
    <w:rsid w:val="00493E7F"/>
    <w:rsid w:val="00600756"/>
    <w:rsid w:val="006537D3"/>
    <w:rsid w:val="007A78D6"/>
    <w:rsid w:val="0099405F"/>
    <w:rsid w:val="00B556A1"/>
    <w:rsid w:val="00C27C90"/>
    <w:rsid w:val="00E23FE9"/>
    <w:rsid w:val="00E27C8E"/>
    <w:rsid w:val="00F2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0DD8"/>
  <w15:chartTrackingRefBased/>
  <w15:docId w15:val="{D7226B5C-E957-4E50-8807-545389B12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C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h Abuzar</dc:creator>
  <cp:keywords/>
  <dc:description/>
  <cp:lastModifiedBy>Shivam Tiwari</cp:lastModifiedBy>
  <cp:revision>2</cp:revision>
  <dcterms:created xsi:type="dcterms:W3CDTF">2021-04-27T16:50:00Z</dcterms:created>
  <dcterms:modified xsi:type="dcterms:W3CDTF">2021-04-27T16:50:00Z</dcterms:modified>
</cp:coreProperties>
</file>